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8998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Olivier Tomży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mila Rybak Gorzel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